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87cdf5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87cdf5d-8800-11eb-963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QW4FMQhDrV6A+9/SN6A8p+2mm0qwaGb0vzILK+AHQf1rWf/qm6Rq8Xxt/KHf66/f1NVdkj2vi81WT6NS7XJ3Ngd6nmBHdM53o1cITcQneqRsMtiTwov8YenPOvD3YRODBxw2y3gLPxwA8WStNyrhGk3BzU7PSIRkTthrfzukQGCAXsc7KxYHP066jXdcJdokUvt4UZlDFamDxoP6mPKAZPqW97wMxxSan9N94EdwGYfrgj/sdYqX39a+Hxj6xPlerWx5pt+/hl/yRb31dyvAmz0vgSX/KO7rIxdcQi7veaEoMNapDl30g1ayp1fAB/cH5KWzBsP9/UaTSVdF8+L+fQNCODyZD4oMvkyenM+549IDT+YDvwaYG+lmPmD8Q9UX88H/nXc/AVhIYjb2rre2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andline constantly giving engaged tone in South Derby villag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87cdf5d-8800-11eb-963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87cdf5d-8800-11eb-963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87cdf5d-8800-11eb-963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87cdf5d</dc:title>
  <dc:creator/>
  <cp:keywords/>
  <dcterms:created xsi:type="dcterms:W3CDTF">2026-05-07T14:57:03Z</dcterms:created>
  <dcterms:modified xsi:type="dcterms:W3CDTF">2026-05-07T14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